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4" w:name="gel"/>
      <w:bookmarkEnd w:id="24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5" w:name="gel-clean-up-kit-modifications"/>
      <w:bookmarkEnd w:id="25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6" w:name="method-in-detail"/>
      <w:bookmarkEnd w:id="26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adf1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3fcc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664e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